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2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c45eaf03a45733d6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2T06:15:08Z</dcterms:created>
  <dcterms:modified xsi:type="dcterms:W3CDTF">2024-08-12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2 06:15:02</vt:lpwstr>
  </property>
</Properties>
</file>